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༡༦ན]༄༅༅། །རྒྱ་གར་སྐད་དུ། ཨཱཪྱ་མ་ཧཱ་པྲ་ཏི་ས་རེ་བིདྱཱ་ཙཀྲ་ནི་བཾ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འཕགས་མ་རིག་པ་</w:t>
      </w:r>
      <w:r>
        <w:rPr>
          <w:rStyle w:val="FootnoteReference"/>
        </w:rPr>
        <w:footnoteReference w:id="22"/>
      </w:r>
      <w:r>
        <w:t xml:space="preserve">ཆེན་མོ་སོ་སོར་འབྲང་མའི་འཁོར་ལོ། འགྲོ་བ་ཐམས་ཅད་ཀྱི་བསམ་པ་རྫོགས་པར་བྱེད་པའི་བཅོམ་ལྡན་འདས་སོ་སོར་འབྲང་མ་ལ་ཕྱག་འཚལ་ཏེ། གུས་པས་མདོ་ཡི་རྗེས་འབྲངས་ནས། །རྒྱལ་བས་བསྟན་པའི་ལུས་</w:t>
      </w:r>
      <w:r>
        <w:rPr>
          <w:rStyle w:val="FootnoteReference"/>
        </w:rPr>
        <w:footnoteReference w:id="23"/>
      </w:r>
      <w:r>
        <w:t xml:space="preserve">བསྲུང་བ། །འཁོར་ལོ་དེ་ཡི་མཚན་ཉིད་བརྗོད། །དེ་ལ་དང་པོར་རེ་ཞིག་ཚེས་གྲངས་དང་རྒྱུ་སྐར་བཟང་པོ་ལ་སོགས་པའི་ཉི་མ་ལ་བབ་ནས་ཕྱོགས་གཙང་མ་ཡིད་དུ་འོང་བར་གཅི་བས་</w:t>
      </w:r>
      <w:r>
        <w:rPr>
          <w:rStyle w:val="FootnoteReference"/>
        </w:rPr>
        <w:footnoteReference w:id="24"/>
      </w:r>
      <w:r>
        <w:t xml:space="preserve">བྱུགས་ཏེ། རྟེན་བཞི་དང་ལྡན་པའི་བླ་རེ་བྲེས་ལ་རྡུལ་ཚོན་དཀར་པོའི་དཀྱིལ་འཁོར་བཞེངས་ཏེ། པདྨ་འདབ་མ་བརྒྱད་པ་ལྟེ་བ་དང་གེ་སར་བཅས་པའི་དབུས་སུ་འཁོར་ལོའི་མཚན་མའོ། །ནང་དང་ཕྱི་རོལ་དུ་འཁོར་ལོའི་ཕྲེང་བས་བསྐོར་བར་བྱའོ། །དེ་ནས་ཕྱོགས་སུ་ནག་པོ་ལ་སོགས་པའི་སྐྱོན་དང་བྲལ་བ། དྲི་ཞིམ་པོའི་ཆུས་ཡོངས་སུ་བཀང་ལ། རས་བཟང་པོས་མགུལ་བ་དཀྲིས་པ། ཙུ་ཏའི་</w:t>
      </w:r>
      <w:r>
        <w:rPr>
          <w:rStyle w:val="FootnoteReference"/>
        </w:rPr>
        <w:footnoteReference w:id="25"/>
      </w:r>
      <w:r>
        <w:t xml:space="preserve">ལོ་མ་དང་བཅས་པ། འབྲས་བུ་ལྔ་དང་། ཤིང་སྣ་ལྔ་</w:t>
      </w:r>
      <w:r>
        <w:rPr>
          <w:rStyle w:val="FootnoteReference"/>
        </w:rPr>
        <w:footnoteReference w:id="26"/>
      </w:r>
      <w:r>
        <w:t xml:space="preserve">ལྟོ་བར་བཅུག་པའི་བུམ་པ་ལྔ་རྣམས་ཡང་དག་པར་གཞག་པར་བྱའོ། །ལྔ་བ་དཀྱིལ་འཁོར་གྱི་དབུས་སོ། །དེ་རྣམས་ཀྱི་སྟེང་དུ་འོ་ཐུག་གི་ཕོར་བ་གཞག་པར་བྱ་ཞིང་། ཤར་དུ་འོ་མ། ལྷོར་སྦྲང་རྩི། ནུབ་ཏུ་ཤ་ཀ་ར། བྱང་དུ་མར་མེ་སྟེ་ཁམ་ཕོར་གང་བ་རེ་རེ་གཞག་པར་བྱའོ། །མཚམས་སུ་དྲི་ཞིམ་པོས་གང་བའི་ཁམ་ཕོར་བཞི་གཞག་པར་བྱའོ། །དེའི་ཕྱི་རོལ་དུ་ཕྱོགས་བཞིར་སོར་བརྒྱད་ཀྱི་ཚད་ཙམ་ཙནྡན་དམར་པོས་ཡོངས་སུ་བསྒོས་པའི་སྐུད་པ་དམར་པོ་ཡོངས་སུ་བཅིངས་པའི་སེང་ལྡེང་གི་ཕུར་བ་བཙུགས་ཏེ། ཡུངས་ཀར་དང་། ཨོཾ་གྷ་གྷ་གྷཱ་ཏ་ལ་སོགས་པའི་</w:t>
      </w:r>
      <w:r>
        <w:rPr>
          <w:rStyle w:val="FootnoteReference"/>
        </w:rPr>
        <w:footnoteReference w:id="27"/>
      </w:r>
      <w:r>
        <w:t xml:space="preserve">སྔགས་ཀྱིས་གདབ་པར་བྱའོ། །བུ་མོ་གཞོན་ནུས་བཀལ་བའི་སྐུད་པས་ཡོངས་སུ་དཀྲི་བར་བྱའོ། །མེ་ཏོག་[༢༡༦བ]དང་། །བདུག་སྤོས་དང་། མར་མེ་དང་། དྲི་དང་། ལྷ་བཤོས་ལ་སོགས་པ་དང་ཆུའི་རོ་དབུལ་བར་བྱའོ། །སྔགས་ཤེས་པས་མཉམ་པར་གཞག་ལ། བཟླས་པ་ལ་བརྩོན་པ། གཙང་ཁྲུས་བྱས་པ་བསྙེན་གནས་ལ་ཉེ་བར་གནས་པའི་སློབ་དཔོན་གྱིས་སོ་སོར་འབྲང་</w:t>
      </w:r>
      <w:r>
        <w:rPr>
          <w:rStyle w:val="FootnoteReference"/>
        </w:rPr>
        <w:footnoteReference w:id="28"/>
      </w:r>
      <w:r>
        <w:t xml:space="preserve">མའི་སྔགས་ཁྲི་བཟླས་པར་བྱའོ། །ཙནྡན་བདུག་པ་ཉིད་དང་ཡང་། །ཨ་ཀ་རུ་ནི་དེ་བཞིན་དུ། །བདུད་རྩི་ལྔ་དང་དུ་རུ་ཀ །ག་བུར་ཙནྡན་ཆུས་བཀྲུས་ནས། །ཟླ་བ་ཡི་ནི་ཆུས་བཀྲུས་ཏེ། །བདུག་སྤོས་ཀྱིས་ཀྱང་བདུག་</w:t>
      </w:r>
      <w:r>
        <w:rPr>
          <w:rStyle w:val="FootnoteReference"/>
        </w:rPr>
        <w:footnoteReference w:id="29"/>
      </w:r>
      <w:r>
        <w:t xml:space="preserve">བྱས་ཤིང་། །དྲི་ཞིམ་མེ་ཏོག་རྣམས་ཀྱིས་དཀྲིས། །བརྩེ་དང་བྱམས་པའི་སེམས་འཇུག་པས། །ཤར་དུ་མངོན་པར་ཕྱོགས་ཏེ། གཙང་ཞིང་འཇམ་པའི་སྟན་ལ་ཉེ་བར་འདུག་སྟེ། རང་གི་ལྷའི་ང་རྒྱལ་དུ་བྱས་པའི་སྔགས་པས་ཕྱོགས་སྐྱོང་</w:t>
      </w:r>
      <w:r>
        <w:rPr>
          <w:rStyle w:val="FootnoteReference"/>
        </w:rPr>
        <w:footnoteReference w:id="30"/>
      </w:r>
      <w:r>
        <w:t xml:space="preserve">རྣམས་ལ་གཏོར་མ་བྱིན་ནས། གཏོར་མ་ཆེན་པོའི་ཚིགས་སུ་བཅད་པ་བཀླག་པར་བྱའོ། །མ་ནི་ཀའི་གཞི་ལ་གནས་པའི་གོ་རོ་ཙ་ན་དང་། གུར་ཀུམ་དང་། ག་པུར་དང་། ཙནྡན་དང་། མ་ལ་ཀ་རྣམས་ཀྱི་རས་དཀར་པོའམ། གྲོག་ཚད་དང་ལྡན་པ་ལ། ཀུནྡ་དང་ཨ་ལ་ཀའི་མྱུ་གུས་འཁོར་ལོ་བརྩམ་པར་བྱས་ཏེ</w:t>
      </w:r>
      <w:r>
        <w:rPr>
          <w:rStyle w:val="FootnoteReference"/>
        </w:rPr>
        <w:footnoteReference w:id="31"/>
      </w:r>
      <w:r>
        <w:t xml:space="preserve">། འཁོར་ལོ་དེའི་དབུས་སུ་པཾ་</w:t>
      </w:r>
      <w:r>
        <w:rPr>
          <w:rStyle w:val="FootnoteReference"/>
        </w:rPr>
        <w:footnoteReference w:id="32"/>
      </w:r>
      <w:r>
        <w:t xml:space="preserve">ཡིག་ས་བོན་གྱི་ཡི་གེ་ལ་</w:t>
      </w:r>
      <w:r>
        <w:rPr>
          <w:rStyle w:val="FootnoteReference"/>
        </w:rPr>
        <w:footnoteReference w:id="33"/>
      </w:r>
      <w:r>
        <w:t xml:space="preserve">ཧཱུཾ་བརྒྱད་ཀྱིས་བསྐོར་བའོ། །དེའི་དབུས་སུ་ཨོཾ་མ་ཎི་དྷ་རི་བཛྲི་ཎི་མ་ཧཱ་པྲ་ཏི་སཱ་</w:t>
      </w:r>
      <w:r>
        <w:rPr>
          <w:rStyle w:val="FootnoteReference"/>
        </w:rPr>
        <w:footnoteReference w:id="34"/>
      </w:r>
      <w:r>
        <w:t xml:space="preserve">རེ་ཆེ་གེ་མོ་ལ་རཀྵ་རཀྵ་ཧཱུཾ་ཧཱུཾ་ཕཊ་ཕཊ་སྭཱ་ཧཱ་ཞེས་པ་བྲིའོ། །འཕར་མ་གཉིས་པ་ལ། ཨོཾ་ཤི་ཁ་ལེ་ཤི་བྷཾ་ཀ་རེ་གྷུ་ཊ་གྷུ་ཊ་ནི། གྷཱ་ཏ་ཡ་གྷཱ་ཏ་ཡ་གྷ་ཊ་ནི་ཆེ་གེ་མོ་ཤཱནྟིཾ་ཀུ་རུ་སྭཱ་ཧཱ་ཞེས་པ་བྲི། འཕར་མ་གསུམ་པ་ལ་ཨོཾ་བྷ་ཡ་ནཱ་</w:t>
      </w:r>
      <w:r>
        <w:rPr>
          <w:rStyle w:val="FootnoteReference"/>
        </w:rPr>
        <w:footnoteReference w:id="35"/>
      </w:r>
      <w:r>
        <w:t xml:space="preserve">ཤ་ནི་ཏྲཱ་ས་ནི་ཏྲཱ་ས་ནི། ཏྲཱ་ས་ཡ་ཏྲཱ་ས་ཡ། ཏྲཱ་ས་ཡ་བི་ཀུ་ཊི་བཻ་ཊ་ཏ་ཤེ་</w:t>
      </w:r>
      <w:r>
        <w:rPr>
          <w:rStyle w:val="FootnoteReference"/>
        </w:rPr>
        <w:footnoteReference w:id="36"/>
      </w:r>
      <w:r>
        <w:t xml:space="preserve">ཏེ་ཤེ་ཏེ། ཛ་ཏ་ནི་ཆེ་གེ་མོ་པུཥྚིཾ་ཀུ་རུ་སྭཱ་ཧཱ་ཞེས་པ་བྲིའོ། །འཕར་མ་བཞི་པ་ལ་ཇི་ཙམ་འདོད་པའི་པདྨ་འདབ་མ་བཞི་དང་། དེའི་བར་དུ་རྡོ་རྗེ་རྩེ་གསུམ་པ་བཞི་བྲི་བར་བྱ་ཞིང་། པདྨ་རྣམས་ལ་ཧཱུཾ་བརྒྱད་ཀྱིས་བསྐོར་བའི་པྲཾ་གྱི་ཡི་གེའི་ས་བོན་བྲི་བར་བྱའོ། །དེའི་དབུས་སུ་ཨོཾ་མ་ཎི་དྷ་རི་བཛྲི་ཎི་མ་ཧཱ་པྲ་ཏི་སཱ་</w:t>
      </w:r>
      <w:r>
        <w:rPr>
          <w:rStyle w:val="FootnoteReference"/>
        </w:rPr>
        <w:footnoteReference w:id="37"/>
      </w:r>
      <w:r>
        <w:t xml:space="preserve">རེ་ཧཱུཾ་ཧཱུཾ་ཕཊ་ཕཊ་སྭཱ་ཧཱ་ཞེས་པ་བྲིའོ། །ཤར་གྱི་པདྨའི་ཕྱི་རོལ་དུ། ཨོཾ་ཨ་མྲྀ་ཏ་བི་ལོ་ཀི་ནི་གརྦ་</w:t>
      </w:r>
      <w:r>
        <w:rPr>
          <w:rStyle w:val="FootnoteReference"/>
        </w:rPr>
        <w:footnoteReference w:id="38"/>
      </w:r>
      <w:r>
        <w:t xml:space="preserve">སཾ་རཀྵ་ནི་ཨཱ་ཀཪྵ་ནི་ཆེ་གེ་མོ་ལ་རཀྵ་རཀྵ་ཧཱུཾ་ཧཱུཾ་ཕཊ་ཕཊ་སྭཱ་ཧཱ་ཞེས་པ་བྲིའོ། །ལྷོའི་པདྨའི་ཕྱི་རོལ་དུ། ཨོཾ་བྷཱ་ར་བྷཱ་ར། སཾ་བྷཱ་ར་སཾ་བྷཱ་ར་ཨིནྡྲ་ཡ་བ་ལ་</w:t>
      </w:r>
      <w:r>
        <w:rPr>
          <w:rStyle w:val="FootnoteReference"/>
        </w:rPr>
        <w:footnoteReference w:id="39"/>
      </w:r>
      <w:r>
        <w:t xml:space="preserve">བི་ཤོ་དྷ་ནེ་</w:t>
      </w:r>
      <w:r>
        <w:rPr>
          <w:rStyle w:val="FootnoteReference"/>
        </w:rPr>
        <w:footnoteReference w:id="40"/>
      </w:r>
      <w:r>
        <w:t xml:space="preserve">རུ་༔[༢༡༧ན]རུ་ཙ་ལེ་ཧཱུཾ་ཧཱུཾ་ཕཊ་ཕཊ་སྭཱ་ཧཱ་ཞེས་པ་བྲིའོ། །ནུབ་ཀྱི་པདྨའི་ཕྱི་རོལ་དུ། ཨོཾ་ཨ་མྲྀ་ཏེ་ཨ་མྲྀ་ཏེ་བ་རེ་བ་རེ་པྲ་བ་ར་བི་</w:t>
      </w:r>
      <w:r>
        <w:rPr>
          <w:rStyle w:val="FootnoteReference"/>
        </w:rPr>
        <w:footnoteReference w:id="41"/>
      </w:r>
      <w:r>
        <w:t xml:space="preserve">ཤུདྡྷ་ཧཱུཾ་ཧཱུཾ་ཕཊ་ཕཊ་སྭཱ་ཧཱ་ཞེས་པ་བྲིའོ། །བྱང་གི་པདྨའི་ཕྱི་རོལ་དུ། ཨོཾ་བི་</w:t>
      </w:r>
      <w:r>
        <w:rPr>
          <w:rStyle w:val="FootnoteReference"/>
        </w:rPr>
        <w:footnoteReference w:id="42"/>
      </w:r>
      <w:r>
        <w:t xml:space="preserve">ཕུ་ལ་བི་མ་ལ་</w:t>
      </w:r>
      <w:r>
        <w:rPr>
          <w:rStyle w:val="FootnoteReference"/>
        </w:rPr>
        <w:footnoteReference w:id="43"/>
      </w:r>
      <w:r>
        <w:t xml:space="preserve">ཛ་ཡ་བ་རེ་ཨ་མྲྀ་ཏེ་ཧཱུཾ་ཧཱུཾ་ཕཊ་ཕཊ་སྭཱ་ཧཱ་ཞེས་པ་བྲིའོ། །རྡོ་རྗེ་རྣམས་ཀྱི་ར་</w:t>
      </w:r>
      <w:r>
        <w:rPr>
          <w:rStyle w:val="FootnoteReference"/>
        </w:rPr>
        <w:footnoteReference w:id="44"/>
      </w:r>
      <w:r>
        <w:t xml:space="preserve">དབུས་མ་ལ། མེ་རུ་ཨོཾ་བི་མ་ལེ་ཧཱུཾ་ཧཱུཾ་ཕཊ་ཕཊ་སྭཱ་ཧཱ། བདེན་བྲལ་དུ། ཨོཾ་ཛ་ཡ་བ་རེ་ཧཱུཾ་ཧཱུཾ་ཕཊ་ཕཊ་སྭཱ་ཧཱ། རླུང་དུ། ཨོཾ་བི་སྦོ་ཊ་ནི་ཧཱུཾ་ཧཱུཾ་ཕཊ་ཕཊ་སྭཱ་ཧཱ། དབང་ལྡན་དུ། ཨོཾ་ཨ་མྲྀ་ཏེ་ཧཱུཾ་ཧཱུཾ་ཕཊ་ཕཊ་སྭཱ་ཧཱ་ཞེས་པ་བྲིའོ། །པདྨ་དང་རྡོ་རྗེའི་བར་དུ་གནས་པའི་གཞིར་ཨོ་ནི་སུཾ་བྷ་བཛྲ་ཎཱི་</w:t>
      </w:r>
      <w:r>
        <w:rPr>
          <w:rStyle w:val="FootnoteReference"/>
        </w:rPr>
        <w:footnoteReference w:id="45"/>
      </w:r>
      <w:r>
        <w:t xml:space="preserve">ཧཱུཾ་ཧཱུཾ་ཕཊ་ཕཊ་སྭཱ་ཧཱ་ཞེས་པ་བྲི་བར་བྱའོ། །འཕར་མ་ལྔ་བ་ལ་ཧྲཱིཿ་ཧྲཱིཿའི་</w:t>
      </w:r>
      <w:r>
        <w:rPr>
          <w:rStyle w:val="FootnoteReference"/>
        </w:rPr>
        <w:footnoteReference w:id="46"/>
      </w:r>
      <w:r>
        <w:t xml:space="preserve">ཡི་གེའི་ཕྲེང་བ་ཉི་ཤུ་རྩ་ལྔ་བྲི་བར་བྱའོ། །འཕར་མ་དྲུག་པ་ལ་ཨོཾ་ཨ་པ་རཱ་ཛི་</w:t>
      </w:r>
      <w:r>
        <w:rPr>
          <w:rStyle w:val="FootnoteReference"/>
        </w:rPr>
        <w:footnoteReference w:id="47"/>
      </w:r>
      <w:r>
        <w:t xml:space="preserve">ཏ་མ་ཧཱ་དེ་བི་ཏྲ་ཏ། ཨོཾ་ཀཱ་</w:t>
      </w:r>
      <w:r>
        <w:rPr>
          <w:rStyle w:val="FootnoteReference"/>
        </w:rPr>
        <w:footnoteReference w:id="48"/>
      </w:r>
      <w:r>
        <w:t xml:space="preserve">ལ་ཀརྞི་ཀུ་ཊ། ཨོཾ་སུ་ཡ་དན་ཏྲི་ཧཱུཾ་ཧཱུཾ། ཨོཾ་མ་ཎཾ་ཀུ་ཤེ་ཧཱུཾ། ཨོཾ་བཛྲ་ཤྲི་ཁཾ་ལེ་ཧཱུཾ། ཨོཾ་ཤེ་ཏེ་ཧཱུཾ། ཨོཾ་མ་ཧཱ་ཤེ་ཏེ་ཧཱུཾ། ཨོཾ་མ་ཧཱ་ཀཱ་ལ་ཧྲིཿ</w:t>
      </w:r>
      <w:r>
        <w:rPr>
          <w:rStyle w:val="FootnoteReference"/>
        </w:rPr>
        <w:footnoteReference w:id="49"/>
      </w:r>
      <w:r>
        <w:t xml:space="preserve">། ཨོཾ་རུ་ཏྲི་རུ་ཏ། ཨོཾ་བཛྲ་རུ་ཏི་ཏྲ་</w:t>
      </w:r>
      <w:r>
        <w:rPr>
          <w:rStyle w:val="FootnoteReference"/>
        </w:rPr>
        <w:footnoteReference w:id="50"/>
      </w:r>
      <w:r>
        <w:t xml:space="preserve">ཊ། ཨོཾ་བཛྲ་ཀཱི་</w:t>
      </w:r>
      <w:r>
        <w:rPr>
          <w:rStyle w:val="FootnoteReference"/>
        </w:rPr>
        <w:footnoteReference w:id="51"/>
      </w:r>
      <w:r>
        <w:t xml:space="preserve">ལི་ཧྲཱིཿ། ཨོཾ་བཛྲ་པཱ་ཤི་ཧོ། ཨོཾ་བཛྲ་པཱ་ཎི་བྷྲྀ་</w:t>
      </w:r>
      <w:r>
        <w:rPr>
          <w:rStyle w:val="FootnoteReference"/>
        </w:rPr>
        <w:footnoteReference w:id="52"/>
      </w:r>
      <w:r>
        <w:t xml:space="preserve">ཏ། ཨོཾ་བཛྲ་པཱ་ཎ་མི་ཧཱ་བ་ལེ་ཧྲཱིཿ</w:t>
      </w:r>
      <w:r>
        <w:rPr>
          <w:rStyle w:val="FootnoteReference"/>
        </w:rPr>
        <w:footnoteReference w:id="53"/>
      </w:r>
      <w:r>
        <w:t xml:space="preserve">། ཨོཾ་བཛྲ་མཱ་ལེ་མཾ། ཨོཾ་ཨ་མྲྀ་ཏ་ལི་རི་ཀ་སྱ་རཀྵ་ཀུ་རུ་སྭཱ་ཧཱ། འཕར་མ་བདུན་པ་ལ། ཨོཾ་ཙུནྡི་ཧྲཱིཿ། ཨོཾ་མ་ཎི་ཙུརྞི་</w:t>
      </w:r>
      <w:r>
        <w:rPr>
          <w:rStyle w:val="FootnoteReference"/>
        </w:rPr>
        <w:footnoteReference w:id="54"/>
      </w:r>
      <w:r>
        <w:t xml:space="preserve">ཧྲཱིཿ། ཨོཾ་སུ་པརྞྞ་</w:t>
      </w:r>
      <w:r>
        <w:rPr>
          <w:rStyle w:val="FootnoteReference"/>
        </w:rPr>
        <w:footnoteReference w:id="55"/>
      </w:r>
      <w:r>
        <w:t xml:space="preserve">ཀི་ཤི་ཀྲ་ཏ། ཨོཾ་གེ་</w:t>
      </w:r>
      <w:r>
        <w:rPr>
          <w:rStyle w:val="FootnoteReference"/>
        </w:rPr>
        <w:footnoteReference w:id="56"/>
      </w:r>
      <w:r>
        <w:t xml:space="preserve">ལེ་ལ། ཨོཾ་བི་བྷུ་ན་མཱ་</w:t>
      </w:r>
      <w:r>
        <w:rPr>
          <w:rStyle w:val="FootnoteReference"/>
        </w:rPr>
        <w:footnoteReference w:id="57"/>
      </w:r>
      <w:r>
        <w:t xml:space="preserve">ལི་ནི་ཛ་ཧཱུཾ། ཨོཾ་ཤཱ་ནྟཾ་ཧཱུཾ། ཨོཾ་པུ་ཏ་སཱ་དྷ་ནེ་ཧཱ། ཨོཾ་སུཾ་བྷ་ཀ་རི་ཧཱུཾ། ཨོཾ་མ་ཎི་དྷ་རི་ཧཱུཾ། ཨོཾ་མ་ཧཱ་པྲ་ཏི་སཱ་རེ་ཧཱུཾ། ཨོཾ་བ་ལ་</w:t>
      </w:r>
      <w:r>
        <w:rPr>
          <w:rStyle w:val="FootnoteReference"/>
        </w:rPr>
        <w:footnoteReference w:id="58"/>
      </w:r>
      <w:r>
        <w:t xml:space="preserve">དྷ་ནི་ཧཱུཾ། ཨོཾ་མ་ཧཱ་ཏཱ་རེ་ཛ་ཧཱུཾ། ཨོཾ་མ་ར་བྷུ་གེ་ལཾ། ཨོཾ་ཙུ་རུ་ཙུ་རུ། མུ་རུ་མུ་རུ། པུ་རུ་པུ་རུ། ཀུ་རུ་ཀུ་རུ། ཧཱུཾ་ཧཱུཾ་རུ་རུ་ཙ་ལེ་ཀ་སྱ་</w:t>
      </w:r>
      <w:r>
        <w:rPr>
          <w:rStyle w:val="FootnoteReference"/>
        </w:rPr>
        <w:footnoteReference w:id="59"/>
      </w:r>
      <w:r>
        <w:t xml:space="preserve">རཀྵ་ཀུ་རུ་ཧཱུཾ་ཧཱུཾ་ཕཊ་ཕཊ་སྭཱ་ཧཱ། འཕར་མ་བརྒྱད་པ་ལ། ཨོཾ་ན་རེ་ཏྲཾ། ཨོཾ་རཀྵ་སི་ཀི་ཛི་ཏེ་ཛཾ། ཨོཾ་བྷཱ་ཏ་རཀྵི་ཏི་ཏེ་ཧཾ། ཨོཾ་ཀ་ལི་ནི་</w:t>
      </w:r>
      <w:r>
        <w:rPr>
          <w:rStyle w:val="FootnoteReference"/>
        </w:rPr>
        <w:footnoteReference w:id="60"/>
      </w:r>
      <w:r>
        <w:t xml:space="preserve">བྷཾ། ཨོཾ་ལཾ་ཤ་རི་ལཾ། ཨོཾ་དྷ་བྱ་ལ། ཨོཾ་ཀི་ཤི་ནི་ཀྵཾ། ཨོཾ་ཧ་རཱི་ཏ་ཏྲཾ་ཀྵི། ཨོཾ་པཉྩེ་ཧཱུཾ། ཨོཾ་ཤི་ཁི་ནི་སཾ་རུ་ཏ། ཨོཾ་ཀུ་ཏ་ཛི་</w:t>
      </w:r>
      <w:r>
        <w:rPr>
          <w:rStyle w:val="FootnoteReference"/>
        </w:rPr>
        <w:footnoteReference w:id="61"/>
      </w:r>
      <w:r>
        <w:t xml:space="preserve">ཛི་བྷི་ཀྲི་ཊ</w:t>
      </w:r>
      <w:r>
        <w:rPr>
          <w:rStyle w:val="FootnoteReference"/>
        </w:rPr>
        <w:footnoteReference w:id="62"/>
      </w:r>
      <w:r>
        <w:t xml:space="preserve">། ཨོཾ་ཤི་ཡ་དེ་བི་ཤེ། ཨོཾ་ས་ར་ཤ་རི་ལཾ། ཨོཾ་པདྨེ་སཾ། ཨོཾ་མཱ་མ་ཀཱི་ཨོཾ། །ཨོཾ་བྷྲྀ་</w:t>
      </w:r>
      <w:r>
        <w:rPr>
          <w:rStyle w:val="FootnoteReference"/>
        </w:rPr>
        <w:footnoteReference w:id="63"/>
      </w:r>
      <w:r>
        <w:t xml:space="preserve">ཀུ་ཊ་</w:t>
      </w:r>
      <w:r>
        <w:rPr>
          <w:rStyle w:val="FootnoteReference"/>
        </w:rPr>
        <w:footnoteReference w:id="64"/>
      </w:r>
      <w:r>
        <w:t xml:space="preserve">དྷཾ། ཨོཾ་བུདྡྷེ་ཧཾ། ཨོཾ་ཀྵི་ཏེ་ཀེ་བྷྲ་ཡི་གེ་ཀ་སྱ་རཀྵ་ཀུ་རུ་མཱི</w:t>
      </w:r>
      <w:r>
        <w:rPr>
          <w:rStyle w:val="FootnoteReference"/>
        </w:rPr>
        <w:footnoteReference w:id="65"/>
      </w:r>
      <w:r>
        <w:t xml:space="preserve">། འཕར་མ་དགུ་པ་ལ། རྡོ་རྗེ་འགྲེང་བུ་སུམ་ཅུ་རྩ་གཉིས་བྲི་བར་བྱའོ། །དེ་རྣམས་ཀྱི་</w:t>
      </w:r>
      <w:r>
        <w:rPr>
          <w:rStyle w:val="FootnoteReference"/>
        </w:rPr>
        <w:footnoteReference w:id="66"/>
      </w:r>
      <w:r>
        <w:t xml:space="preserve">ས་བོན་གྱི་ཡི་གེ་འདི་རྣམས་བྲི་བར་བྱའོ། །ཀྵཾ། སཱུ་ཀཾ །བྷྲཱུཾ་</w:t>
      </w:r>
      <w:r>
        <w:rPr>
          <w:rStyle w:val="FootnoteReference"/>
        </w:rPr>
        <w:footnoteReference w:id="67"/>
      </w:r>
      <w:r>
        <w:t xml:space="preserve">ཨོཾ། ཏྲཾ། ཧཾ། ཀཱ། ཀྵཾ། ཧཾ། བྷཾ། ཛཾ། ཡཾ</w:t>
      </w:r>
      <w:r>
        <w:rPr>
          <w:rStyle w:val="FootnoteReference"/>
        </w:rPr>
        <w:footnoteReference w:id="68"/>
      </w:r>
      <w:r>
        <w:t xml:space="preserve">ཧཱི</w:t>
      </w:r>
      <w:r>
        <w:rPr>
          <w:rStyle w:val="FootnoteReference"/>
        </w:rPr>
        <w:footnoteReference w:id="69"/>
      </w:r>
      <w:r>
        <w:t xml:space="preserve">། རཱི། ལཱི། [༢༡༧བ]ཧཱུཾ། ཧྲཱིཿ། སཾ། ཧཱུཾ། ཛཾ། ཧོཿ</w:t>
      </w:r>
      <w:r>
        <w:rPr>
          <w:rStyle w:val="FootnoteReference"/>
        </w:rPr>
        <w:footnoteReference w:id="70"/>
      </w:r>
      <w:r>
        <w:t xml:space="preserve">། ཧཱུཾ། གྲེཿ། ཨཾ། ཕཊ། ཛི། སྱཾ། བཾ་ཏིཾ། ཀྵུ་ཤུ། ཏྲཻ་མཾ། ཚུཾ། མུ་དྷཾ། སཾ་བྷི། རཾ་ཨཿ། བྷྲཾ་ཛཾ། ལཾ་ཞེས་པའོ། །རྡོ་རྗེ་རྣམས་ཀྱི་སྟེང་དུ་ཡུ་བ་དང་བཅས་པའི་པདྨ་ཁ་བྱེ་བའི་སྡོང་བུ་འབྲེལ་པའོ། །དེའི་སྟེང་དུ་ཕྱག་མཚན་བྲི་བར་བྱ་སྟེ། འཁོར་ལོ་དང་། རྡོ་རྗེ་དང་། རལ་གྲི་དང་། མདའ་དང་། བ་དན་དང་། རྡོ་རྗེ་དགྲ་སྟ་དང་། རྩེ་གསུམ་པ་དང་། དུང་དང་། རིན་པོ་ཆེ་དང་། པདྨ་དང་། གཞུ་དང་། རྡོ་རྗེ་ལྕགས་ཀྱུ་དང་། སྣ་ཚོགས་རྡོ་རྗེ་དང་། བུམ་པ་བཟང་པོ་དང་། རྡོ་རྗེ་ཐོ་བ་དང་། རྡོ་རྗེ་ཞགས་པ་དང་། ཤ་ཀ་ཏི་དང་། གསིལ་བྱེད་དང་། རྨ་བྱའི་མཇུག་</w:t>
      </w:r>
      <w:r>
        <w:rPr>
          <w:rStyle w:val="FootnoteReference"/>
        </w:rPr>
        <w:footnoteReference w:id="71"/>
      </w:r>
      <w:r>
        <w:t xml:space="preserve">སྒྲོ་དང་། རྡོ་རྗེ་དབྱུག་པ་དང་། གདུགས་དང་། མདུང་ཐུང་དང་། ཆུ་གྲི་དང་། རིན་པོ་ཆེའི་སྙེ་མ་དང་། ལྕགས་སྒྲོག་དང་། སྤྱན་དང་། རྒྱལ་མཚན་དང་། རས་དང་། ཌ་མ་རུ་དང་། གྲི་གུག་དང་། ཐོད་པ་དང་ཕྲེང་བའོ། །ཕྱག་མཚན་དེ་རྣམས་ཀྱི་བར་དུ། ཀཾ་</w:t>
      </w:r>
      <w:r>
        <w:rPr>
          <w:rStyle w:val="FootnoteReference"/>
        </w:rPr>
        <w:footnoteReference w:id="72"/>
      </w:r>
      <w:r>
        <w:t xml:space="preserve">ཁཾ་གཾ་གྷཾ་ངཾ༑ ཙཾ་ཚཾ་ཛཾ་ཛྷཾ་ཉཾ། ཊཾ་ཋཾ་ཌཾ་ཌྷ་ཎཾ། ཏཾ་ཐཾ་དཾ་དྷཾ་ནཾ། པཾ་ཕཾ་བཾ་བྷཾ་མཾ། ཡཾ་རཾ་ལཾ་ཝཾ་ཤཾ་ཥཾ་སཾ་ཧཾ་ཀྵཾ་ཞེས་པའི་ཡི་གེ་བྲི་བར་བྱའོ། །ཟུར་བཞིར་རི་བཞི་ལ་འབྲུ་དང་སོ་བ་བསྐྱེད་པའི་སྤྲིན་ལས་ཆར་འབབ་པ་དྲི་བར་བྱའོ། །འཕགས་མ་རིག་པའི་རྒྱལ་མོ་སོ་སོར་འབྲང་མའི་འཁོར་ལོའི་སེམས་སྦྱང་། སློབ་དཔོན་འཕགས་པ་ཀླུ་སྒྲུབ་ཀྱིས་མཛད་པ་རྫོགས་སོ།། །།པཎྜི་ཏ་ཆོས་ཀྱི་སྡེ་དང་། ལོ་ཙཱ་བ་</w:t>
      </w:r>
      <w:r>
        <w:rPr>
          <w:rStyle w:val="FootnoteReference"/>
        </w:rPr>
        <w:footnoteReference w:id="73"/>
      </w:r>
      <w:r>
        <w:t xml:space="preserve">དགེ་ཚུལ་ནམ་མཁའ་རྡོ་རྗེ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རིག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ུ་ཏ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ས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གྷཿགྷཿགྷ་ཏ་ལ་སོགས་པའི། སྣར་ཐང་། གྷཿགྷཿགྷཿཏ་ལ་སོགས་པའ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བྱ་སྟ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ཤ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ལ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ར་ཛ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་ནེ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ཎྞ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ཿ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ཌ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ྃ། ཧྃ། བྷྃ། ཛྃ། ཡྃ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ྃ་ཧོ། པེ་ཅིན། སཾ། རྟོ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ྃ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8d4d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6Z</dcterms:created>
  <dcterms:modified xsi:type="dcterms:W3CDTF">2017-05-10T21:02:06Z</dcterms:modified>
</cp:coreProperties>
</file>